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: Scaling a Foundation Repair in the American Marke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foundation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foundation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foundation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7Z</dcterms:created>
  <dcterms:modified xsi:type="dcterms:W3CDTF">2026-06-27T0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